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4432E" w14:textId="77777777" w:rsidR="00E774C4" w:rsidRDefault="00E774C4" w:rsidP="00E774C4">
      <w:pPr>
        <w:jc w:val="center"/>
        <w:rPr>
          <w:sz w:val="40"/>
          <w:szCs w:val="28"/>
        </w:rPr>
      </w:pPr>
    </w:p>
    <w:p w14:paraId="6AA23DC9" w14:textId="77777777" w:rsidR="00E774C4" w:rsidRDefault="00E774C4" w:rsidP="00E774C4">
      <w:pPr>
        <w:jc w:val="center"/>
        <w:rPr>
          <w:sz w:val="40"/>
          <w:szCs w:val="28"/>
        </w:rPr>
      </w:pPr>
    </w:p>
    <w:p w14:paraId="6D292E72" w14:textId="3E9A4C1D" w:rsidR="00E774C4" w:rsidRDefault="00E774C4" w:rsidP="00E774C4">
      <w:pPr>
        <w:jc w:val="center"/>
        <w:rPr>
          <w:sz w:val="40"/>
          <w:szCs w:val="28"/>
        </w:rPr>
      </w:pPr>
    </w:p>
    <w:p w14:paraId="4066BD97" w14:textId="40842784" w:rsidR="00E26204" w:rsidRDefault="00E26204" w:rsidP="00E774C4">
      <w:pPr>
        <w:jc w:val="center"/>
        <w:rPr>
          <w:sz w:val="40"/>
          <w:szCs w:val="28"/>
        </w:rPr>
      </w:pPr>
    </w:p>
    <w:p w14:paraId="28ECCEBE" w14:textId="77777777" w:rsidR="00E26204" w:rsidRDefault="00E26204" w:rsidP="00E774C4">
      <w:pPr>
        <w:jc w:val="center"/>
        <w:rPr>
          <w:sz w:val="40"/>
          <w:szCs w:val="28"/>
        </w:rPr>
      </w:pPr>
    </w:p>
    <w:p w14:paraId="5FE7B0DE" w14:textId="77777777" w:rsidR="00E774C4" w:rsidRDefault="00E774C4" w:rsidP="00064E24">
      <w:pPr>
        <w:rPr>
          <w:sz w:val="40"/>
          <w:szCs w:val="28"/>
        </w:rPr>
      </w:pPr>
    </w:p>
    <w:p w14:paraId="56790C63" w14:textId="77777777" w:rsidR="00E774C4" w:rsidRDefault="00E774C4" w:rsidP="00E774C4">
      <w:pPr>
        <w:jc w:val="center"/>
        <w:rPr>
          <w:sz w:val="40"/>
          <w:szCs w:val="28"/>
        </w:rPr>
      </w:pPr>
    </w:p>
    <w:p w14:paraId="7CDD26B3" w14:textId="5C05B9A6" w:rsidR="00E774C4" w:rsidRPr="00E774C4" w:rsidRDefault="00E774C4" w:rsidP="00E774C4">
      <w:pPr>
        <w:jc w:val="center"/>
        <w:rPr>
          <w:sz w:val="72"/>
          <w:szCs w:val="28"/>
        </w:rPr>
      </w:pPr>
      <w:r w:rsidRPr="00E774C4">
        <w:rPr>
          <w:sz w:val="72"/>
          <w:szCs w:val="28"/>
        </w:rPr>
        <w:t>Business P</w:t>
      </w:r>
      <w:r w:rsidR="00B61B32">
        <w:rPr>
          <w:sz w:val="72"/>
          <w:szCs w:val="28"/>
        </w:rPr>
        <w:t>rofile</w:t>
      </w:r>
    </w:p>
    <w:p w14:paraId="4B22A114" w14:textId="224D8259" w:rsidR="00E774C4" w:rsidRPr="00E774C4" w:rsidRDefault="00E26204" w:rsidP="00E774C4">
      <w:pPr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(date)</w:t>
      </w:r>
    </w:p>
    <w:p w14:paraId="0A8A6671" w14:textId="77777777" w:rsidR="00E774C4" w:rsidRDefault="00E774C4" w:rsidP="00E774C4">
      <w:pPr>
        <w:ind w:firstLine="720"/>
        <w:jc w:val="center"/>
        <w:rPr>
          <w:sz w:val="28"/>
          <w:szCs w:val="28"/>
        </w:rPr>
      </w:pPr>
    </w:p>
    <w:p w14:paraId="7A88BF49" w14:textId="1FC4160F" w:rsidR="00E774C4" w:rsidRDefault="00E774C4" w:rsidP="00E774C4">
      <w:pPr>
        <w:ind w:firstLine="720"/>
        <w:jc w:val="center"/>
        <w:rPr>
          <w:sz w:val="28"/>
          <w:szCs w:val="28"/>
        </w:rPr>
      </w:pPr>
    </w:p>
    <w:p w14:paraId="3AEA7C17" w14:textId="432FED04" w:rsidR="00E26204" w:rsidRDefault="00E26204" w:rsidP="00E774C4">
      <w:pPr>
        <w:ind w:firstLine="720"/>
        <w:jc w:val="center"/>
        <w:rPr>
          <w:sz w:val="28"/>
          <w:szCs w:val="28"/>
        </w:rPr>
      </w:pPr>
    </w:p>
    <w:p w14:paraId="20A48A32" w14:textId="77777777" w:rsidR="00E26204" w:rsidRDefault="00E26204" w:rsidP="00E774C4">
      <w:pPr>
        <w:ind w:firstLine="720"/>
        <w:jc w:val="center"/>
        <w:rPr>
          <w:sz w:val="28"/>
          <w:szCs w:val="28"/>
        </w:rPr>
      </w:pPr>
    </w:p>
    <w:p w14:paraId="010AB96F" w14:textId="77777777" w:rsidR="00E26204" w:rsidRDefault="00E26204" w:rsidP="00E774C4">
      <w:pPr>
        <w:ind w:firstLine="720"/>
        <w:jc w:val="center"/>
        <w:rPr>
          <w:sz w:val="28"/>
          <w:szCs w:val="28"/>
        </w:rPr>
      </w:pPr>
    </w:p>
    <w:p w14:paraId="408B8A86" w14:textId="756214E1" w:rsidR="00E26204" w:rsidRDefault="00E26204" w:rsidP="00E774C4">
      <w:pPr>
        <w:ind w:firstLine="720"/>
        <w:jc w:val="center"/>
        <w:rPr>
          <w:sz w:val="28"/>
          <w:szCs w:val="28"/>
        </w:rPr>
      </w:pPr>
    </w:p>
    <w:p w14:paraId="1EEBCCE7" w14:textId="57207DE0" w:rsidR="00E26204" w:rsidRDefault="00E774C4" w:rsidP="00E26204">
      <w:pPr>
        <w:pStyle w:val="NormalWeb"/>
        <w:spacing w:before="360" w:beforeAutospacing="0" w:after="240" w:afterAutospacing="0"/>
        <w:rPr>
          <w:rStyle w:val="Strong"/>
          <w:rFonts w:asciiTheme="minorHAnsi" w:hAnsiTheme="minorHAnsi" w:cs="Segoe UI"/>
          <w:color w:val="000000"/>
          <w:sz w:val="30"/>
          <w:szCs w:val="30"/>
        </w:rPr>
      </w:pPr>
      <w:r w:rsidRPr="0077692A">
        <w:rPr>
          <w:rStyle w:val="Strong"/>
          <w:rFonts w:asciiTheme="minorHAnsi" w:hAnsiTheme="minorHAnsi" w:cs="Segoe UI"/>
          <w:color w:val="000000"/>
          <w:sz w:val="30"/>
          <w:szCs w:val="30"/>
        </w:rPr>
        <w:t>Applicant</w:t>
      </w:r>
      <w:r w:rsidR="00E26204">
        <w:rPr>
          <w:rStyle w:val="Strong"/>
          <w:rFonts w:asciiTheme="minorHAnsi" w:hAnsiTheme="minorHAnsi" w:cs="Segoe UI"/>
          <w:color w:val="000000"/>
          <w:sz w:val="30"/>
          <w:szCs w:val="30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E26204" w14:paraId="417E20F0" w14:textId="77777777" w:rsidTr="00E26204">
        <w:trPr>
          <w:trHeight w:val="70"/>
        </w:trPr>
        <w:tc>
          <w:tcPr>
            <w:tcW w:w="4621" w:type="dxa"/>
          </w:tcPr>
          <w:p w14:paraId="7EC55A70" w14:textId="3D0D2654" w:rsidR="00E26204" w:rsidRPr="006D14AE" w:rsidRDefault="00E26204" w:rsidP="00E2620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Theme="minorHAnsi" w:hAnsiTheme="minorHAnsi" w:cs="Segoe UI"/>
                <w:b/>
                <w:bCs/>
                <w:color w:val="000000"/>
              </w:rPr>
            </w:pPr>
            <w:r w:rsidRPr="006D14AE">
              <w:rPr>
                <w:rFonts w:asciiTheme="minorHAnsi" w:hAnsiTheme="minorHAnsi" w:cs="Segoe UI"/>
                <w:b/>
                <w:bCs/>
                <w:color w:val="000000"/>
              </w:rPr>
              <w:t>For Individuals</w:t>
            </w:r>
          </w:p>
        </w:tc>
        <w:tc>
          <w:tcPr>
            <w:tcW w:w="4622" w:type="dxa"/>
          </w:tcPr>
          <w:p w14:paraId="742B703F" w14:textId="04D653D2" w:rsidR="00E26204" w:rsidRPr="006D14AE" w:rsidRDefault="00E26204" w:rsidP="00E2620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Theme="minorHAnsi" w:hAnsiTheme="minorHAnsi" w:cs="Segoe UI"/>
                <w:b/>
                <w:bCs/>
                <w:color w:val="000000"/>
              </w:rPr>
            </w:pPr>
            <w:r w:rsidRPr="006D14AE">
              <w:rPr>
                <w:rFonts w:asciiTheme="minorHAnsi" w:hAnsiTheme="minorHAnsi" w:cs="Segoe UI"/>
                <w:b/>
                <w:bCs/>
                <w:color w:val="000000"/>
              </w:rPr>
              <w:t>For Companies</w:t>
            </w:r>
          </w:p>
        </w:tc>
      </w:tr>
      <w:tr w:rsidR="00E26204" w14:paraId="6920A288" w14:textId="77777777" w:rsidTr="00E26204">
        <w:tc>
          <w:tcPr>
            <w:tcW w:w="4621" w:type="dxa"/>
          </w:tcPr>
          <w:p w14:paraId="1EC2815D" w14:textId="1439E385" w:rsidR="00E26204" w:rsidRPr="006D14AE" w:rsidRDefault="00E26204" w:rsidP="00E2620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Theme="minorHAnsi" w:hAnsiTheme="minorHAnsi" w:cs="Segoe UI"/>
                <w:color w:val="000000"/>
              </w:rPr>
            </w:pPr>
            <w:r w:rsidRPr="006D14AE">
              <w:rPr>
                <w:rFonts w:asciiTheme="minorHAnsi" w:hAnsiTheme="minorHAnsi" w:cs="Segoe UI"/>
                <w:color w:val="000000"/>
              </w:rPr>
              <w:t>Full name:</w:t>
            </w:r>
          </w:p>
        </w:tc>
        <w:tc>
          <w:tcPr>
            <w:tcW w:w="4622" w:type="dxa"/>
          </w:tcPr>
          <w:p w14:paraId="26E98F06" w14:textId="117565C4" w:rsidR="00E26204" w:rsidRPr="006D14AE" w:rsidRDefault="00E26204" w:rsidP="00E2620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Theme="minorHAnsi" w:hAnsiTheme="minorHAnsi" w:cs="Segoe UI"/>
                <w:color w:val="000000"/>
              </w:rPr>
            </w:pPr>
            <w:r w:rsidRPr="006D14AE">
              <w:rPr>
                <w:rFonts w:asciiTheme="minorHAnsi" w:hAnsiTheme="minorHAnsi" w:cs="Segoe UI"/>
                <w:color w:val="000000"/>
              </w:rPr>
              <w:t>Company name:</w:t>
            </w:r>
          </w:p>
        </w:tc>
      </w:tr>
      <w:tr w:rsidR="00E26204" w14:paraId="6336B616" w14:textId="77777777" w:rsidTr="00E26204">
        <w:tc>
          <w:tcPr>
            <w:tcW w:w="4621" w:type="dxa"/>
          </w:tcPr>
          <w:p w14:paraId="240834F1" w14:textId="245A3F8F" w:rsidR="00E26204" w:rsidRPr="006D14AE" w:rsidRDefault="00E26204" w:rsidP="00E2620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Theme="minorHAnsi" w:hAnsiTheme="minorHAnsi" w:cs="Segoe UI"/>
                <w:color w:val="000000"/>
              </w:rPr>
            </w:pPr>
            <w:r w:rsidRPr="006D14AE">
              <w:rPr>
                <w:rFonts w:asciiTheme="minorHAnsi" w:hAnsiTheme="minorHAnsi" w:cs="Segoe UI"/>
                <w:color w:val="000000"/>
              </w:rPr>
              <w:t>ID card no:</w:t>
            </w:r>
          </w:p>
        </w:tc>
        <w:tc>
          <w:tcPr>
            <w:tcW w:w="4622" w:type="dxa"/>
          </w:tcPr>
          <w:p w14:paraId="69E3CCDA" w14:textId="064F7F00" w:rsidR="00E26204" w:rsidRPr="006D14AE" w:rsidRDefault="00E26204" w:rsidP="00E2620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Theme="minorHAnsi" w:hAnsiTheme="minorHAnsi" w:cs="Segoe UI"/>
                <w:color w:val="000000"/>
              </w:rPr>
            </w:pPr>
            <w:r w:rsidRPr="006D14AE">
              <w:rPr>
                <w:rFonts w:asciiTheme="minorHAnsi" w:hAnsiTheme="minorHAnsi" w:cs="Segoe UI"/>
                <w:color w:val="000000"/>
              </w:rPr>
              <w:t>Company address:</w:t>
            </w:r>
          </w:p>
        </w:tc>
      </w:tr>
      <w:tr w:rsidR="00E26204" w14:paraId="393C71C1" w14:textId="77777777" w:rsidTr="00E26204">
        <w:tc>
          <w:tcPr>
            <w:tcW w:w="4621" w:type="dxa"/>
          </w:tcPr>
          <w:p w14:paraId="44F4639A" w14:textId="39FA3571" w:rsidR="00E26204" w:rsidRPr="006D14AE" w:rsidRDefault="00E26204" w:rsidP="00E2620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Theme="minorHAnsi" w:hAnsiTheme="minorHAnsi" w:cs="Segoe UI"/>
                <w:color w:val="000000"/>
              </w:rPr>
            </w:pPr>
            <w:r w:rsidRPr="006D14AE">
              <w:rPr>
                <w:rFonts w:asciiTheme="minorHAnsi" w:hAnsiTheme="minorHAnsi" w:cs="Segoe UI"/>
                <w:color w:val="000000"/>
              </w:rPr>
              <w:t>Contact no:</w:t>
            </w:r>
          </w:p>
        </w:tc>
        <w:tc>
          <w:tcPr>
            <w:tcW w:w="4622" w:type="dxa"/>
          </w:tcPr>
          <w:p w14:paraId="6E9DDD37" w14:textId="42149503" w:rsidR="00E26204" w:rsidRPr="006D14AE" w:rsidRDefault="00E26204" w:rsidP="00E2620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Theme="minorHAnsi" w:hAnsiTheme="minorHAnsi" w:cs="Segoe UI"/>
                <w:color w:val="000000"/>
              </w:rPr>
            </w:pPr>
            <w:r w:rsidRPr="006D14AE">
              <w:rPr>
                <w:rFonts w:asciiTheme="minorHAnsi" w:hAnsiTheme="minorHAnsi" w:cs="Segoe UI"/>
                <w:color w:val="000000"/>
              </w:rPr>
              <w:t>Contact no:</w:t>
            </w:r>
          </w:p>
        </w:tc>
      </w:tr>
      <w:tr w:rsidR="00E26204" w14:paraId="1CBA676C" w14:textId="77777777" w:rsidTr="00E26204">
        <w:trPr>
          <w:trHeight w:val="70"/>
        </w:trPr>
        <w:tc>
          <w:tcPr>
            <w:tcW w:w="4621" w:type="dxa"/>
          </w:tcPr>
          <w:p w14:paraId="5EE4CCCE" w14:textId="3805F5E3" w:rsidR="00E26204" w:rsidRPr="006D14AE" w:rsidRDefault="00E26204" w:rsidP="00E2620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Theme="minorHAnsi" w:hAnsiTheme="minorHAnsi" w:cs="Segoe UI"/>
                <w:color w:val="000000"/>
              </w:rPr>
            </w:pPr>
            <w:r w:rsidRPr="006D14AE">
              <w:rPr>
                <w:rFonts w:asciiTheme="minorHAnsi" w:hAnsiTheme="minorHAnsi" w:cs="Segoe UI"/>
                <w:color w:val="000000"/>
              </w:rPr>
              <w:t>Email address:</w:t>
            </w:r>
          </w:p>
        </w:tc>
        <w:tc>
          <w:tcPr>
            <w:tcW w:w="4622" w:type="dxa"/>
          </w:tcPr>
          <w:p w14:paraId="0A91F6EC" w14:textId="3528CFAC" w:rsidR="00E26204" w:rsidRPr="006D14AE" w:rsidRDefault="00E26204" w:rsidP="00E26204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Theme="minorHAnsi" w:hAnsiTheme="minorHAnsi" w:cs="Segoe UI"/>
                <w:color w:val="000000"/>
              </w:rPr>
            </w:pPr>
            <w:r w:rsidRPr="006D14AE">
              <w:rPr>
                <w:rFonts w:asciiTheme="minorHAnsi" w:hAnsiTheme="minorHAnsi" w:cs="Segoe UI"/>
                <w:color w:val="000000"/>
              </w:rPr>
              <w:t>Email address:</w:t>
            </w:r>
          </w:p>
        </w:tc>
      </w:tr>
    </w:tbl>
    <w:p w14:paraId="29634E68" w14:textId="77B38FA3" w:rsidR="00E774C4" w:rsidRPr="0077692A" w:rsidRDefault="00E774C4" w:rsidP="00E26204">
      <w:pPr>
        <w:pStyle w:val="NormalWeb"/>
        <w:spacing w:before="360" w:beforeAutospacing="0" w:after="0" w:afterAutospacing="0"/>
      </w:pPr>
      <w:r w:rsidRPr="0077692A">
        <w:rPr>
          <w:rFonts w:asciiTheme="minorHAnsi" w:hAnsiTheme="minorHAnsi" w:cs="Segoe UI"/>
          <w:color w:val="000000"/>
          <w:sz w:val="30"/>
          <w:szCs w:val="30"/>
        </w:rPr>
        <w:br/>
      </w:r>
      <w:r w:rsidRPr="0077692A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204741441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1C3BE20" w14:textId="77777777" w:rsidR="0077692A" w:rsidRDefault="0077692A" w:rsidP="0077692A">
          <w:pPr>
            <w:pStyle w:val="TOCHeading"/>
            <w:ind w:left="2880" w:firstLine="720"/>
          </w:pPr>
          <w:r>
            <w:t>Table of Contents</w:t>
          </w:r>
        </w:p>
        <w:p w14:paraId="2D61C35E" w14:textId="77777777" w:rsidR="001008AE" w:rsidRPr="001008AE" w:rsidRDefault="001008AE" w:rsidP="001008AE">
          <w:pPr>
            <w:rPr>
              <w:lang w:eastAsia="ja-JP"/>
            </w:rPr>
          </w:pPr>
        </w:p>
        <w:p w14:paraId="65263218" w14:textId="4A6A207E" w:rsidR="00C77B7E" w:rsidRDefault="0077692A">
          <w:pPr>
            <w:pStyle w:val="TOC1"/>
            <w:tabs>
              <w:tab w:val="left" w:pos="440"/>
              <w:tab w:val="right" w:leader="dot" w:pos="9017"/>
            </w:tabs>
            <w:rPr>
              <w:noProof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955634" w:history="1">
            <w:r w:rsidR="00C77B7E" w:rsidRPr="003624CA">
              <w:rPr>
                <w:rStyle w:val="Hyperlink"/>
                <w:noProof/>
              </w:rPr>
              <w:t>1.</w:t>
            </w:r>
            <w:r w:rsidR="00C77B7E">
              <w:rPr>
                <w:noProof/>
                <w:lang w:eastAsia="en-US"/>
              </w:rPr>
              <w:tab/>
            </w:r>
            <w:r w:rsidR="00C77B7E" w:rsidRPr="003624CA">
              <w:rPr>
                <w:rStyle w:val="Hyperlink"/>
                <w:noProof/>
              </w:rPr>
              <w:t>Business Background</w:t>
            </w:r>
            <w:r w:rsidR="00C77B7E">
              <w:rPr>
                <w:noProof/>
                <w:webHidden/>
              </w:rPr>
              <w:tab/>
            </w:r>
            <w:r w:rsidR="00C77B7E">
              <w:rPr>
                <w:noProof/>
                <w:webHidden/>
              </w:rPr>
              <w:fldChar w:fldCharType="begin"/>
            </w:r>
            <w:r w:rsidR="00C77B7E">
              <w:rPr>
                <w:noProof/>
                <w:webHidden/>
              </w:rPr>
              <w:instrText xml:space="preserve"> PAGEREF _Toc101955634 \h </w:instrText>
            </w:r>
            <w:r w:rsidR="00C77B7E">
              <w:rPr>
                <w:noProof/>
                <w:webHidden/>
              </w:rPr>
            </w:r>
            <w:r w:rsidR="00C77B7E">
              <w:rPr>
                <w:noProof/>
                <w:webHidden/>
              </w:rPr>
              <w:fldChar w:fldCharType="separate"/>
            </w:r>
            <w:r w:rsidR="00C77B7E">
              <w:rPr>
                <w:noProof/>
                <w:webHidden/>
              </w:rPr>
              <w:t>3</w:t>
            </w:r>
            <w:r w:rsidR="00C77B7E">
              <w:rPr>
                <w:noProof/>
                <w:webHidden/>
              </w:rPr>
              <w:fldChar w:fldCharType="end"/>
            </w:r>
          </w:hyperlink>
        </w:p>
        <w:p w14:paraId="511F1B62" w14:textId="599DD6C2" w:rsidR="00C77B7E" w:rsidRDefault="00C77B7E" w:rsidP="00C77B7E">
          <w:pPr>
            <w:pStyle w:val="TOC1"/>
            <w:tabs>
              <w:tab w:val="left" w:pos="440"/>
              <w:tab w:val="right" w:leader="dot" w:pos="9017"/>
            </w:tabs>
            <w:rPr>
              <w:b/>
              <w:bCs/>
              <w:noProof/>
              <w:lang w:eastAsia="en-US"/>
            </w:rPr>
          </w:pPr>
          <w:hyperlink w:anchor="_Toc101955635" w:history="1">
            <w:r w:rsidRPr="003624CA">
              <w:rPr>
                <w:rStyle w:val="Hyperlink"/>
                <w:noProof/>
              </w:rPr>
              <w:t>2.</w:t>
            </w:r>
            <w:r>
              <w:rPr>
                <w:noProof/>
                <w:lang w:eastAsia="en-US"/>
              </w:rPr>
              <w:tab/>
            </w:r>
            <w:r w:rsidRPr="003624CA">
              <w:rPr>
                <w:rStyle w:val="Hyperlink"/>
                <w:noProof/>
              </w:rPr>
              <w:t>Management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5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A555F" w14:textId="7A2A9A3C" w:rsidR="00C77B7E" w:rsidRDefault="00C77B7E">
          <w:pPr>
            <w:pStyle w:val="TOC1"/>
            <w:tabs>
              <w:tab w:val="left" w:pos="440"/>
              <w:tab w:val="right" w:leader="dot" w:pos="9017"/>
            </w:tabs>
            <w:rPr>
              <w:noProof/>
              <w:lang w:eastAsia="en-US"/>
            </w:rPr>
          </w:pPr>
          <w:hyperlink w:anchor="_Toc101955637" w:history="1">
            <w:r w:rsidRPr="003624CA">
              <w:rPr>
                <w:rStyle w:val="Hyperlink"/>
                <w:noProof/>
              </w:rPr>
              <w:t>3.</w:t>
            </w:r>
            <w:r>
              <w:rPr>
                <w:noProof/>
                <w:lang w:eastAsia="en-US"/>
              </w:rPr>
              <w:tab/>
            </w:r>
            <w:r w:rsidRPr="003624CA">
              <w:rPr>
                <w:rStyle w:val="Hyperlink"/>
                <w:noProof/>
              </w:rPr>
              <w:t>Product and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5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9DE06" w14:textId="4439BF44" w:rsidR="00C77B7E" w:rsidRDefault="00C77B7E">
          <w:pPr>
            <w:pStyle w:val="TOC1"/>
            <w:tabs>
              <w:tab w:val="left" w:pos="440"/>
              <w:tab w:val="right" w:leader="dot" w:pos="9017"/>
            </w:tabs>
            <w:rPr>
              <w:noProof/>
              <w:lang w:eastAsia="en-US"/>
            </w:rPr>
          </w:pPr>
          <w:hyperlink w:anchor="_Toc101955638" w:history="1">
            <w:r w:rsidRPr="003624CA">
              <w:rPr>
                <w:rStyle w:val="Hyperlink"/>
                <w:noProof/>
              </w:rPr>
              <w:t>4.</w:t>
            </w:r>
            <w:r>
              <w:rPr>
                <w:noProof/>
                <w:lang w:eastAsia="en-US"/>
              </w:rPr>
              <w:tab/>
            </w:r>
            <w:r w:rsidRPr="003624CA">
              <w:rPr>
                <w:rStyle w:val="Hyperlink"/>
                <w:noProof/>
              </w:rPr>
              <w:t>Operational Pl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5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FE148" w14:textId="2DA77515" w:rsidR="00F768B2" w:rsidRDefault="0077692A" w:rsidP="00F768B2">
          <w:pPr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2635536" w14:textId="361AEFF8" w:rsidR="00B61B32" w:rsidRPr="001374E9" w:rsidRDefault="00E774C4" w:rsidP="00F768B2">
      <w:pPr>
        <w:rPr>
          <w:noProof/>
        </w:rPr>
      </w:pPr>
      <w:r>
        <w:br w:type="page"/>
      </w:r>
    </w:p>
    <w:p w14:paraId="41677F62" w14:textId="7C617DFF" w:rsidR="009D7F61" w:rsidRDefault="00F768B2" w:rsidP="009D7F61">
      <w:pPr>
        <w:pStyle w:val="Heading1"/>
        <w:numPr>
          <w:ilvl w:val="0"/>
          <w:numId w:val="6"/>
        </w:numPr>
      </w:pPr>
      <w:bookmarkStart w:id="0" w:name="_Toc101955634"/>
      <w:r>
        <w:lastRenderedPageBreak/>
        <w:t>B</w:t>
      </w:r>
      <w:r w:rsidR="006B1736">
        <w:t>usiness</w:t>
      </w:r>
      <w:r>
        <w:t xml:space="preserve"> Background</w:t>
      </w:r>
      <w:bookmarkEnd w:id="0"/>
    </w:p>
    <w:p w14:paraId="6674CD1E" w14:textId="7ADB8EB4" w:rsidR="00064E24" w:rsidRDefault="0089585C" w:rsidP="2D302944">
      <w:pPr>
        <w:ind w:firstLine="360"/>
        <w:rPr>
          <w:rFonts w:cs="MV Boli"/>
          <w:lang w:bidi="dv-MV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0F9EA142" wp14:editId="53FE86C0">
                <wp:simplePos x="0" y="0"/>
                <wp:positionH relativeFrom="margin">
                  <wp:align>center</wp:align>
                </wp:positionH>
                <wp:positionV relativeFrom="paragraph">
                  <wp:posOffset>83894</wp:posOffset>
                </wp:positionV>
                <wp:extent cx="5472175" cy="1333500"/>
                <wp:effectExtent l="0" t="0" r="1460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2175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060D83" w14:textId="1CBAE3F7" w:rsidR="001374E9" w:rsidRDefault="001374E9" w:rsidP="00A70087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Introduction of the business</w:t>
                            </w:r>
                          </w:p>
                          <w:p w14:paraId="2D97C7C8" w14:textId="702D31DA" w:rsidR="00096982" w:rsidRDefault="00096982" w:rsidP="0009698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T</w:t>
                            </w:r>
                            <w:r w:rsidR="001374E9">
                              <w:rPr>
                                <w:i/>
                              </w:rPr>
                              <w:t xml:space="preserve">ype of the business (sole proprietorship, </w:t>
                            </w:r>
                            <w:r w:rsidR="00301952">
                              <w:rPr>
                                <w:i/>
                              </w:rPr>
                              <w:t>partnership,</w:t>
                            </w:r>
                            <w:r w:rsidR="001374E9">
                              <w:rPr>
                                <w:i/>
                              </w:rPr>
                              <w:t xml:space="preserve"> or company</w:t>
                            </w:r>
                            <w:r>
                              <w:rPr>
                                <w:i/>
                              </w:rPr>
                              <w:t>)</w:t>
                            </w:r>
                          </w:p>
                          <w:p w14:paraId="64ADE64E" w14:textId="7FCF7E62" w:rsidR="001374E9" w:rsidRPr="00096982" w:rsidRDefault="00096982" w:rsidP="0009698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rFonts w:cs="MV Boli"/>
                                <w:i/>
                                <w:lang w:bidi="dv-MV"/>
                              </w:rPr>
                              <w:t>H</w:t>
                            </w:r>
                            <w:r w:rsidR="001374E9">
                              <w:rPr>
                                <w:rFonts w:cs="MV Boli"/>
                                <w:i/>
                                <w:lang w:bidi="dv-MV"/>
                              </w:rPr>
                              <w:t>ow the business was started</w:t>
                            </w:r>
                            <w:r w:rsidR="0058548E">
                              <w:rPr>
                                <w:rFonts w:cs="MV Boli"/>
                                <w:i/>
                                <w:lang w:bidi="dv-MV"/>
                              </w:rPr>
                              <w:t xml:space="preserve"> </w:t>
                            </w:r>
                          </w:p>
                          <w:p w14:paraId="4DFC424C" w14:textId="3D471E64" w:rsidR="004B267D" w:rsidRDefault="004B267D" w:rsidP="00F124B3">
                            <w:r>
                              <w:rPr>
                                <w:rFonts w:cs="MV Boli"/>
                                <w:i/>
                                <w:lang w:bidi="dv-MV"/>
                              </w:rPr>
                              <w:t>Objectives of the busi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9EA1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.6pt;width:430.9pt;height:105pt;z-index:2516474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">
                <v:textbox>
                  <w:txbxContent>
                    <w:p w14:paraId="60060D83" w14:textId="1CBAE3F7" w:rsidR="001374E9" w:rsidRDefault="001374E9" w:rsidP="00A70087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Introduction of the business</w:t>
                      </w:r>
                    </w:p>
                    <w:p w14:paraId="2D97C7C8" w14:textId="702D31DA" w:rsidR="00096982" w:rsidRDefault="00096982" w:rsidP="00096982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T</w:t>
                      </w:r>
                      <w:r w:rsidR="001374E9">
                        <w:rPr>
                          <w:i/>
                        </w:rPr>
                        <w:t xml:space="preserve">ype of the business (sole proprietorship, </w:t>
                      </w:r>
                      <w:r w:rsidR="00301952">
                        <w:rPr>
                          <w:i/>
                        </w:rPr>
                        <w:t>partnership,</w:t>
                      </w:r>
                      <w:r w:rsidR="001374E9">
                        <w:rPr>
                          <w:i/>
                        </w:rPr>
                        <w:t xml:space="preserve"> or company</w:t>
                      </w:r>
                      <w:r>
                        <w:rPr>
                          <w:i/>
                        </w:rPr>
                        <w:t>)</w:t>
                      </w:r>
                    </w:p>
                    <w:p w14:paraId="64ADE64E" w14:textId="7FCF7E62" w:rsidR="001374E9" w:rsidRPr="00096982" w:rsidRDefault="00096982" w:rsidP="00096982">
                      <w:pPr>
                        <w:rPr>
                          <w:i/>
                        </w:rPr>
                      </w:pPr>
                      <w:r>
                        <w:rPr>
                          <w:rFonts w:cs="MV Boli"/>
                          <w:i/>
                          <w:lang w:bidi="dv-MV"/>
                        </w:rPr>
                        <w:t>H</w:t>
                      </w:r>
                      <w:r w:rsidR="001374E9">
                        <w:rPr>
                          <w:rFonts w:cs="MV Boli"/>
                          <w:i/>
                          <w:lang w:bidi="dv-MV"/>
                        </w:rPr>
                        <w:t>ow the business was started</w:t>
                      </w:r>
                      <w:r w:rsidR="0058548E">
                        <w:rPr>
                          <w:rFonts w:cs="MV Boli"/>
                          <w:i/>
                          <w:lang w:bidi="dv-MV"/>
                        </w:rPr>
                        <w:t xml:space="preserve"> </w:t>
                      </w:r>
                    </w:p>
                    <w:p w14:paraId="4DFC424C" w14:textId="3D471E64" w:rsidR="004B267D" w:rsidRDefault="004B267D" w:rsidP="00F124B3">
                      <w:r>
                        <w:rPr>
                          <w:rFonts w:cs="MV Boli"/>
                          <w:i/>
                          <w:lang w:bidi="dv-MV"/>
                        </w:rPr>
                        <w:t>Objectives of the busin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19854E" w14:textId="579B460F" w:rsidR="008A3985" w:rsidRDefault="008A3985" w:rsidP="2D302944">
      <w:pPr>
        <w:ind w:firstLine="360"/>
        <w:rPr>
          <w:rFonts w:cs="MV Boli"/>
          <w:lang w:bidi="dv-MV"/>
        </w:rPr>
      </w:pPr>
    </w:p>
    <w:p w14:paraId="5B04BF0A" w14:textId="5ADFB41E" w:rsidR="008A3985" w:rsidRDefault="008A3985" w:rsidP="2D302944">
      <w:pPr>
        <w:ind w:firstLine="360"/>
        <w:rPr>
          <w:rFonts w:cs="MV Boli"/>
          <w:lang w:bidi="dv-MV"/>
        </w:rPr>
      </w:pPr>
    </w:p>
    <w:p w14:paraId="530DBD56" w14:textId="370F14EA" w:rsidR="008A3985" w:rsidRDefault="008A3985" w:rsidP="2D302944">
      <w:pPr>
        <w:ind w:firstLine="360"/>
        <w:rPr>
          <w:rFonts w:cs="MV Boli"/>
          <w:lang w:bidi="dv-MV"/>
        </w:rPr>
      </w:pPr>
    </w:p>
    <w:p w14:paraId="58A22AF3" w14:textId="634C634B" w:rsidR="008A3985" w:rsidRDefault="008A3985" w:rsidP="2D302944">
      <w:pPr>
        <w:ind w:firstLine="360"/>
        <w:rPr>
          <w:rFonts w:cs="MV Boli"/>
          <w:lang w:bidi="dv-MV"/>
        </w:rPr>
      </w:pPr>
    </w:p>
    <w:p w14:paraId="575ABFAD" w14:textId="1BD8DA1F" w:rsidR="00F768B2" w:rsidRPr="00F768B2" w:rsidRDefault="00F768B2" w:rsidP="00F768B2">
      <w:pPr>
        <w:pStyle w:val="Heading1"/>
        <w:numPr>
          <w:ilvl w:val="0"/>
          <w:numId w:val="6"/>
        </w:numPr>
      </w:pPr>
      <w:bookmarkStart w:id="1" w:name="_Toc101955635"/>
      <w:r>
        <w:t>Management Profile</w:t>
      </w:r>
      <w:bookmarkEnd w:id="1"/>
    </w:p>
    <w:p w14:paraId="4256832B" w14:textId="6BF7C950" w:rsidR="00F768B2" w:rsidRDefault="008A3985" w:rsidP="2D302944">
      <w:pPr>
        <w:pStyle w:val="Heading2"/>
      </w:pPr>
      <w:bookmarkStart w:id="2" w:name="_Toc58742452"/>
      <w:bookmarkStart w:id="3" w:name="_Toc101955636"/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94A5C4B" wp14:editId="1BF2F9BA">
                <wp:simplePos x="0" y="0"/>
                <wp:positionH relativeFrom="margin">
                  <wp:align>center</wp:align>
                </wp:positionH>
                <wp:positionV relativeFrom="paragraph">
                  <wp:posOffset>138303</wp:posOffset>
                </wp:positionV>
                <wp:extent cx="5505450" cy="1430976"/>
                <wp:effectExtent l="0" t="0" r="19050" b="1714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5450" cy="1430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4B8B1" w14:textId="2A5D8E78" w:rsidR="00F768B2" w:rsidRDefault="00F768B2" w:rsidP="00F768B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Details of directors </w:t>
                            </w:r>
                            <w:r w:rsidR="00B5458D">
                              <w:rPr>
                                <w:i/>
                              </w:rPr>
                              <w:t>or</w:t>
                            </w:r>
                            <w:r>
                              <w:rPr>
                                <w:i/>
                              </w:rPr>
                              <w:t xml:space="preserve"> key management personnel including educational background, work experience and technical expertise.</w:t>
                            </w:r>
                          </w:p>
                          <w:p w14:paraId="23AE4242" w14:textId="5CEE102D" w:rsidR="00F768B2" w:rsidRDefault="00B5458D" w:rsidP="001776E9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Current </w:t>
                            </w:r>
                            <w:r w:rsidR="00F768B2">
                              <w:rPr>
                                <w:i/>
                              </w:rPr>
                              <w:t>Employee Structure</w:t>
                            </w:r>
                            <w:r w:rsidR="001776E9">
                              <w:rPr>
                                <w:i/>
                              </w:rPr>
                              <w:t xml:space="preserve">: </w:t>
                            </w:r>
                            <w:r w:rsidR="001776E9" w:rsidRPr="00A70087">
                              <w:rPr>
                                <w:i/>
                              </w:rPr>
                              <w:t xml:space="preserve">No. of existing </w:t>
                            </w:r>
                            <w:r w:rsidR="001776E9">
                              <w:rPr>
                                <w:i/>
                              </w:rPr>
                              <w:t>e</w:t>
                            </w:r>
                            <w:r w:rsidR="001776E9" w:rsidRPr="00A70087">
                              <w:rPr>
                                <w:i/>
                              </w:rPr>
                              <w:t>mployees</w:t>
                            </w:r>
                            <w:r w:rsidR="001776E9">
                              <w:rPr>
                                <w:i/>
                              </w:rPr>
                              <w:t xml:space="preserve"> with payroll details</w:t>
                            </w:r>
                          </w:p>
                          <w:p w14:paraId="370F0C61" w14:textId="1D139D2A" w:rsidR="00F768B2" w:rsidRDefault="00F768B2" w:rsidP="00F768B2">
                            <w:pPr>
                              <w:rPr>
                                <w:i/>
                              </w:rPr>
                            </w:pPr>
                            <w:r w:rsidRPr="00A70087">
                              <w:rPr>
                                <w:i/>
                              </w:rPr>
                              <w:t>Additional staff requirements and recruitment plan</w:t>
                            </w:r>
                            <w:r>
                              <w:rPr>
                                <w:i/>
                              </w:rPr>
                              <w:t xml:space="preserve"> if any throughout the loan tenor</w:t>
                            </w:r>
                          </w:p>
                          <w:p w14:paraId="14811A9E" w14:textId="1BDECD7B" w:rsidR="001776E9" w:rsidRPr="00A70087" w:rsidRDefault="001776E9" w:rsidP="00F768B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Salary forecasts for the duration of loan ten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A5C4B" id="Text Box 12" o:spid="_x0000_s1027" type="#_x0000_t202" style="position:absolute;margin-left:0;margin-top:10.9pt;width:433.5pt;height:112.7pt;z-index:2516700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">
                <v:textbox>
                  <w:txbxContent>
                    <w:p w14:paraId="6984B8B1" w14:textId="2A5D8E78" w:rsidR="00F768B2" w:rsidRDefault="00F768B2" w:rsidP="00F768B2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Details of directors </w:t>
                      </w:r>
                      <w:r w:rsidR="00B5458D">
                        <w:rPr>
                          <w:i/>
                        </w:rPr>
                        <w:t>or</w:t>
                      </w:r>
                      <w:r>
                        <w:rPr>
                          <w:i/>
                        </w:rPr>
                        <w:t xml:space="preserve"> key management personnel including educational background, work experience and technical expertise.</w:t>
                      </w:r>
                    </w:p>
                    <w:p w14:paraId="23AE4242" w14:textId="5CEE102D" w:rsidR="00F768B2" w:rsidRDefault="00B5458D" w:rsidP="001776E9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Current </w:t>
                      </w:r>
                      <w:r w:rsidR="00F768B2">
                        <w:rPr>
                          <w:i/>
                        </w:rPr>
                        <w:t>Employee Structure</w:t>
                      </w:r>
                      <w:r w:rsidR="001776E9">
                        <w:rPr>
                          <w:i/>
                        </w:rPr>
                        <w:t xml:space="preserve">: </w:t>
                      </w:r>
                      <w:r w:rsidR="001776E9" w:rsidRPr="00A70087">
                        <w:rPr>
                          <w:i/>
                        </w:rPr>
                        <w:t xml:space="preserve">No. of existing </w:t>
                      </w:r>
                      <w:r w:rsidR="001776E9">
                        <w:rPr>
                          <w:i/>
                        </w:rPr>
                        <w:t>e</w:t>
                      </w:r>
                      <w:r w:rsidR="001776E9" w:rsidRPr="00A70087">
                        <w:rPr>
                          <w:i/>
                        </w:rPr>
                        <w:t>mployees</w:t>
                      </w:r>
                      <w:r w:rsidR="001776E9">
                        <w:rPr>
                          <w:i/>
                        </w:rPr>
                        <w:t xml:space="preserve"> with payroll details</w:t>
                      </w:r>
                    </w:p>
                    <w:p w14:paraId="370F0C61" w14:textId="1D139D2A" w:rsidR="00F768B2" w:rsidRDefault="00F768B2" w:rsidP="00F768B2">
                      <w:pPr>
                        <w:rPr>
                          <w:i/>
                        </w:rPr>
                      </w:pPr>
                      <w:r w:rsidRPr="00A70087">
                        <w:rPr>
                          <w:i/>
                        </w:rPr>
                        <w:t>Additional staff requirements and recruitment plan</w:t>
                      </w:r>
                      <w:r>
                        <w:rPr>
                          <w:i/>
                        </w:rPr>
                        <w:t xml:space="preserve"> if any throughout the loan tenor</w:t>
                      </w:r>
                    </w:p>
                    <w:p w14:paraId="14811A9E" w14:textId="1BDECD7B" w:rsidR="001776E9" w:rsidRPr="00A70087" w:rsidRDefault="001776E9" w:rsidP="00F768B2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Salary forecasts for the duration of loan ten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End w:id="2"/>
      <w:bookmarkEnd w:id="3"/>
    </w:p>
    <w:p w14:paraId="189DCC4A" w14:textId="56057BA7" w:rsidR="008A3985" w:rsidRDefault="008A3985" w:rsidP="008A3985"/>
    <w:p w14:paraId="02D1A25F" w14:textId="39E9E104" w:rsidR="008A3985" w:rsidRDefault="008A3985" w:rsidP="008A3985"/>
    <w:p w14:paraId="4EFDA5AF" w14:textId="02E3B293" w:rsidR="008A3985" w:rsidRDefault="008A3985" w:rsidP="008A3985"/>
    <w:p w14:paraId="297F7804" w14:textId="2A1D9036" w:rsidR="008A3985" w:rsidRPr="008A3985" w:rsidRDefault="008A3985" w:rsidP="008A3985"/>
    <w:p w14:paraId="6EB93E3F" w14:textId="12ED11B6" w:rsidR="009D7F61" w:rsidRDefault="00E774C4" w:rsidP="009D7F61">
      <w:pPr>
        <w:pStyle w:val="Heading1"/>
        <w:numPr>
          <w:ilvl w:val="0"/>
          <w:numId w:val="6"/>
        </w:numPr>
      </w:pPr>
      <w:bookmarkStart w:id="4" w:name="_Toc101955637"/>
      <w:r>
        <w:t>Product and Service</w:t>
      </w:r>
      <w:bookmarkEnd w:id="4"/>
    </w:p>
    <w:p w14:paraId="5FCD2034" w14:textId="1A49E4F0" w:rsidR="00064E24" w:rsidRDefault="008A3985" w:rsidP="00064E24">
      <w:pPr>
        <w:ind w:firstLine="360"/>
        <w:rPr>
          <w:rFonts w:cs="MV Boli"/>
          <w:lang w:bidi="dv-MV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DECA361" wp14:editId="598710C5">
                <wp:simplePos x="0" y="0"/>
                <wp:positionH relativeFrom="margin">
                  <wp:posOffset>80468</wp:posOffset>
                </wp:positionH>
                <wp:positionV relativeFrom="paragraph">
                  <wp:posOffset>203352</wp:posOffset>
                </wp:positionV>
                <wp:extent cx="5620284" cy="18383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0284" cy="1838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2120C" w14:textId="7BAF181A" w:rsidR="001008AE" w:rsidRDefault="0058548E" w:rsidP="004C496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Existing p</w:t>
                            </w:r>
                            <w:r w:rsidR="004C4962">
                              <w:rPr>
                                <w:i/>
                              </w:rPr>
                              <w:t>roducts and services</w:t>
                            </w:r>
                            <w:r>
                              <w:rPr>
                                <w:i/>
                              </w:rPr>
                              <w:t xml:space="preserve"> portfolio</w:t>
                            </w:r>
                            <w:r w:rsidR="004C4962">
                              <w:rPr>
                                <w:i/>
                              </w:rPr>
                              <w:t xml:space="preserve"> </w:t>
                            </w:r>
                          </w:p>
                          <w:p w14:paraId="366AB39F" w14:textId="3260BDCE" w:rsidR="004C4962" w:rsidRDefault="0058548E" w:rsidP="004C496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Summary</w:t>
                            </w:r>
                            <w:r w:rsidR="004C4962">
                              <w:rPr>
                                <w:i/>
                              </w:rPr>
                              <w:t xml:space="preserve"> of how products</w:t>
                            </w:r>
                            <w:r>
                              <w:rPr>
                                <w:i/>
                              </w:rPr>
                              <w:t>/raw materials</w:t>
                            </w:r>
                            <w:r w:rsidR="004C4962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are</w:t>
                            </w:r>
                            <w:r w:rsidR="004C4962" w:rsidRPr="00471B70">
                              <w:rPr>
                                <w:i/>
                              </w:rPr>
                              <w:t xml:space="preserve"> sourced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</w:p>
                          <w:p w14:paraId="0CB533E1" w14:textId="6D5DB592" w:rsidR="0058548E" w:rsidRDefault="0058548E" w:rsidP="004C496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Summary of how products are sold/services are given</w:t>
                            </w:r>
                          </w:p>
                          <w:p w14:paraId="3F0B9FFE" w14:textId="1E9757A3" w:rsidR="001776E9" w:rsidRDefault="001776E9" w:rsidP="004C496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Proposed/Expected selling rates for all products/services</w:t>
                            </w:r>
                          </w:p>
                          <w:p w14:paraId="50F47F5E" w14:textId="7AC322CB" w:rsidR="00A95937" w:rsidRDefault="00A95937" w:rsidP="004C4962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Cost to produce or purchase products (monthly)</w:t>
                            </w:r>
                          </w:p>
                          <w:p w14:paraId="60AC94C5" w14:textId="57F50215" w:rsidR="001776E9" w:rsidRDefault="00F768B2" w:rsidP="001776E9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Details of target market</w:t>
                            </w:r>
                            <w:r w:rsidR="001776E9">
                              <w:rPr>
                                <w:i/>
                              </w:rPr>
                              <w:t>:</w:t>
                            </w:r>
                            <w:r w:rsidR="001776E9" w:rsidRPr="001776E9">
                              <w:rPr>
                                <w:i/>
                              </w:rPr>
                              <w:t xml:space="preserve"> </w:t>
                            </w:r>
                            <w:r w:rsidR="001776E9">
                              <w:rPr>
                                <w:i/>
                              </w:rPr>
                              <w:t>Zone and size of target (Island, Atoll)</w:t>
                            </w:r>
                          </w:p>
                          <w:p w14:paraId="4E4F4162" w14:textId="57D42C9F" w:rsidR="00F768B2" w:rsidRDefault="00F768B2" w:rsidP="00F768B2">
                            <w:pPr>
                              <w:rPr>
                                <w:i/>
                              </w:rPr>
                            </w:pPr>
                          </w:p>
                          <w:p w14:paraId="18F035C9" w14:textId="77777777" w:rsidR="00F768B2" w:rsidRPr="00A70087" w:rsidRDefault="00F768B2" w:rsidP="004C4962">
                            <w:pPr>
                              <w:rPr>
                                <w:i/>
                              </w:rPr>
                            </w:pPr>
                          </w:p>
                          <w:p w14:paraId="0CC4F0C1" w14:textId="77777777" w:rsidR="001008AE" w:rsidRDefault="001008AE" w:rsidP="00064E2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CA361" id="_x0000_s1028" type="#_x0000_t202" style="position:absolute;left:0;text-align:left;margin-left:6.35pt;margin-top:16pt;width:442.55pt;height:144.75pt;z-index:251648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">
                <v:textbox>
                  <w:txbxContent>
                    <w:p w14:paraId="7072120C" w14:textId="7BAF181A" w:rsidR="001008AE" w:rsidRDefault="0058548E" w:rsidP="004C4962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Existing p</w:t>
                      </w:r>
                      <w:r w:rsidR="004C4962">
                        <w:rPr>
                          <w:i/>
                        </w:rPr>
                        <w:t>roducts and services</w:t>
                      </w:r>
                      <w:r>
                        <w:rPr>
                          <w:i/>
                        </w:rPr>
                        <w:t xml:space="preserve"> portfolio</w:t>
                      </w:r>
                      <w:r w:rsidR="004C4962">
                        <w:rPr>
                          <w:i/>
                        </w:rPr>
                        <w:t xml:space="preserve"> </w:t>
                      </w:r>
                    </w:p>
                    <w:p w14:paraId="366AB39F" w14:textId="3260BDCE" w:rsidR="004C4962" w:rsidRDefault="0058548E" w:rsidP="004C4962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Summary</w:t>
                      </w:r>
                      <w:r w:rsidR="004C4962">
                        <w:rPr>
                          <w:i/>
                        </w:rPr>
                        <w:t xml:space="preserve"> of how products</w:t>
                      </w:r>
                      <w:r>
                        <w:rPr>
                          <w:i/>
                        </w:rPr>
                        <w:t>/raw materials</w:t>
                      </w:r>
                      <w:r w:rsidR="004C4962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>are</w:t>
                      </w:r>
                      <w:r w:rsidR="004C4962" w:rsidRPr="00471B70">
                        <w:rPr>
                          <w:i/>
                        </w:rPr>
                        <w:t xml:space="preserve"> sourced</w:t>
                      </w:r>
                      <w:r>
                        <w:rPr>
                          <w:i/>
                        </w:rPr>
                        <w:t xml:space="preserve"> </w:t>
                      </w:r>
                    </w:p>
                    <w:p w14:paraId="0CB533E1" w14:textId="6D5DB592" w:rsidR="0058548E" w:rsidRDefault="0058548E" w:rsidP="004C4962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Summary of how products are sold/services are given</w:t>
                      </w:r>
                    </w:p>
                    <w:p w14:paraId="3F0B9FFE" w14:textId="1E9757A3" w:rsidR="001776E9" w:rsidRDefault="001776E9" w:rsidP="004C4962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Proposed/Expected selling rates for all products/services</w:t>
                      </w:r>
                    </w:p>
                    <w:p w14:paraId="50F47F5E" w14:textId="7AC322CB" w:rsidR="00A95937" w:rsidRDefault="00A95937" w:rsidP="004C4962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Cost to produce or purchase products (monthly)</w:t>
                      </w:r>
                    </w:p>
                    <w:p w14:paraId="60AC94C5" w14:textId="57F50215" w:rsidR="001776E9" w:rsidRDefault="00F768B2" w:rsidP="001776E9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Details of target market</w:t>
                      </w:r>
                      <w:r w:rsidR="001776E9">
                        <w:rPr>
                          <w:i/>
                        </w:rPr>
                        <w:t>:</w:t>
                      </w:r>
                      <w:r w:rsidR="001776E9" w:rsidRPr="001776E9">
                        <w:rPr>
                          <w:i/>
                        </w:rPr>
                        <w:t xml:space="preserve"> </w:t>
                      </w:r>
                      <w:r w:rsidR="001776E9">
                        <w:rPr>
                          <w:i/>
                        </w:rPr>
                        <w:t>Zone and size of target (Island, Atoll)</w:t>
                      </w:r>
                    </w:p>
                    <w:p w14:paraId="4E4F4162" w14:textId="57D42C9F" w:rsidR="00F768B2" w:rsidRDefault="00F768B2" w:rsidP="00F768B2">
                      <w:pPr>
                        <w:rPr>
                          <w:i/>
                        </w:rPr>
                      </w:pPr>
                    </w:p>
                    <w:p w14:paraId="18F035C9" w14:textId="77777777" w:rsidR="00F768B2" w:rsidRPr="00A70087" w:rsidRDefault="00F768B2" w:rsidP="004C4962">
                      <w:pPr>
                        <w:rPr>
                          <w:i/>
                        </w:rPr>
                      </w:pPr>
                    </w:p>
                    <w:p w14:paraId="0CC4F0C1" w14:textId="77777777" w:rsidR="001008AE" w:rsidRDefault="001008AE" w:rsidP="00064E24"/>
                  </w:txbxContent>
                </v:textbox>
                <w10:wrap anchorx="margin"/>
              </v:shape>
            </w:pict>
          </mc:Fallback>
        </mc:AlternateContent>
      </w:r>
    </w:p>
    <w:p w14:paraId="0184D9A1" w14:textId="5E7304AC" w:rsidR="008A3985" w:rsidRDefault="008A3985" w:rsidP="00064E24">
      <w:pPr>
        <w:ind w:firstLine="360"/>
        <w:rPr>
          <w:rFonts w:cs="MV Boli"/>
          <w:lang w:bidi="dv-MV"/>
        </w:rPr>
      </w:pPr>
    </w:p>
    <w:p w14:paraId="15E6530E" w14:textId="39D0F5D0" w:rsidR="008A3985" w:rsidRDefault="008A3985" w:rsidP="00064E24">
      <w:pPr>
        <w:ind w:firstLine="360"/>
        <w:rPr>
          <w:rFonts w:cs="MV Boli"/>
          <w:lang w:bidi="dv-MV"/>
        </w:rPr>
      </w:pPr>
    </w:p>
    <w:p w14:paraId="783D6930" w14:textId="243FFEAA" w:rsidR="008A3985" w:rsidRDefault="008A3985" w:rsidP="00064E24">
      <w:pPr>
        <w:ind w:firstLine="360"/>
        <w:rPr>
          <w:rFonts w:cs="MV Boli"/>
          <w:lang w:bidi="dv-MV"/>
        </w:rPr>
      </w:pPr>
    </w:p>
    <w:p w14:paraId="1D8D22B0" w14:textId="57D222DD" w:rsidR="008A3985" w:rsidRDefault="008A3985" w:rsidP="00064E24">
      <w:pPr>
        <w:ind w:firstLine="360"/>
        <w:rPr>
          <w:rFonts w:cs="MV Boli"/>
          <w:lang w:bidi="dv-MV"/>
        </w:rPr>
      </w:pPr>
    </w:p>
    <w:p w14:paraId="29689D06" w14:textId="40879D5A" w:rsidR="008A3985" w:rsidRDefault="008A3985" w:rsidP="00064E24">
      <w:pPr>
        <w:ind w:firstLine="360"/>
        <w:rPr>
          <w:rFonts w:cs="MV Boli"/>
          <w:lang w:bidi="dv-MV"/>
        </w:rPr>
      </w:pPr>
    </w:p>
    <w:p w14:paraId="406DC3AA" w14:textId="3169CB3E" w:rsidR="008A3985" w:rsidRDefault="008A3985" w:rsidP="00064E24">
      <w:pPr>
        <w:ind w:firstLine="360"/>
        <w:rPr>
          <w:rFonts w:cs="MV Boli"/>
          <w:lang w:bidi="dv-MV"/>
        </w:rPr>
      </w:pPr>
    </w:p>
    <w:p w14:paraId="5C12DE97" w14:textId="58BD35AD" w:rsidR="00E26E5D" w:rsidRDefault="001776E9" w:rsidP="00E26E5D">
      <w:pPr>
        <w:pStyle w:val="Heading1"/>
        <w:numPr>
          <w:ilvl w:val="0"/>
          <w:numId w:val="6"/>
        </w:numPr>
      </w:pPr>
      <w:bookmarkStart w:id="5" w:name="_Toc101955638"/>
      <w:r>
        <w:t>Operational</w:t>
      </w:r>
      <w:r w:rsidR="00E26E5D">
        <w:t xml:space="preserve"> Plans</w:t>
      </w:r>
      <w:bookmarkEnd w:id="5"/>
    </w:p>
    <w:p w14:paraId="6DC1024A" w14:textId="2BAE3049" w:rsidR="0089585C" w:rsidRDefault="00326589" w:rsidP="0089585C"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8BF472E" wp14:editId="069B8FBF">
                <wp:simplePos x="0" y="0"/>
                <wp:positionH relativeFrom="margin">
                  <wp:posOffset>44146</wp:posOffset>
                </wp:positionH>
                <wp:positionV relativeFrom="paragraph">
                  <wp:posOffset>287020</wp:posOffset>
                </wp:positionV>
                <wp:extent cx="5669280" cy="1717481"/>
                <wp:effectExtent l="0" t="0" r="26670" b="1651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9280" cy="17174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3132D" w14:textId="1393C29F" w:rsidR="0089585C" w:rsidRDefault="0089585C" w:rsidP="0089585C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Where does your business currently operate or proposed to operate from? (Including land location, size</w:t>
                            </w:r>
                            <w:r w:rsidR="00326589">
                              <w:rPr>
                                <w:i/>
                              </w:rPr>
                              <w:t>,</w:t>
                            </w:r>
                            <w:r>
                              <w:rPr>
                                <w:i/>
                              </w:rPr>
                              <w:t xml:space="preserve"> and ownership details)</w:t>
                            </w:r>
                          </w:p>
                          <w:p w14:paraId="3253A69A" w14:textId="31C45D64" w:rsidR="0089585C" w:rsidRDefault="0089585C" w:rsidP="0089585C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Details on how the loan funds will be utilized.</w:t>
                            </w:r>
                          </w:p>
                          <w:p w14:paraId="4E2B2229" w14:textId="0E1409E4" w:rsidR="0089585C" w:rsidRDefault="00326589" w:rsidP="0089585C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Details of technologies being used or proposed to be used</w:t>
                            </w:r>
                          </w:p>
                          <w:p w14:paraId="67CA4BEB" w14:textId="0638CA23" w:rsidR="0089585C" w:rsidRDefault="00326589" w:rsidP="0089585C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Key business processes</w:t>
                            </w:r>
                          </w:p>
                          <w:p w14:paraId="56CF6C15" w14:textId="0254910E" w:rsidR="0089585C" w:rsidRDefault="00326589" w:rsidP="0089585C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Key suppliers (existing contracts/arrangements)</w:t>
                            </w:r>
                          </w:p>
                          <w:p w14:paraId="316E449A" w14:textId="77777777" w:rsidR="0089585C" w:rsidRDefault="0089585C" w:rsidP="0089585C">
                            <w:pPr>
                              <w:rPr>
                                <w:i/>
                              </w:rPr>
                            </w:pPr>
                          </w:p>
                          <w:p w14:paraId="6E4A8828" w14:textId="77777777" w:rsidR="0089585C" w:rsidRPr="00A70087" w:rsidRDefault="0089585C" w:rsidP="0089585C">
                            <w:pPr>
                              <w:rPr>
                                <w:i/>
                              </w:rPr>
                            </w:pPr>
                          </w:p>
                          <w:p w14:paraId="3C5659EC" w14:textId="77777777" w:rsidR="0089585C" w:rsidRDefault="0089585C" w:rsidP="0089585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BF472E" id="Text Box 4" o:spid="_x0000_s1029" type="#_x0000_t202" style="position:absolute;margin-left:3.5pt;margin-top:22.6pt;width:446.4pt;height:135.2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">
                <v:textbox>
                  <w:txbxContent>
                    <w:p w14:paraId="7193132D" w14:textId="1393C29F" w:rsidR="0089585C" w:rsidRDefault="0089585C" w:rsidP="0089585C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Where does your business currently operate or proposed to operate from? (Including land location, size</w:t>
                      </w:r>
                      <w:r w:rsidR="00326589">
                        <w:rPr>
                          <w:i/>
                        </w:rPr>
                        <w:t>,</w:t>
                      </w:r>
                      <w:r>
                        <w:rPr>
                          <w:i/>
                        </w:rPr>
                        <w:t xml:space="preserve"> and ownership details)</w:t>
                      </w:r>
                    </w:p>
                    <w:p w14:paraId="3253A69A" w14:textId="31C45D64" w:rsidR="0089585C" w:rsidRDefault="0089585C" w:rsidP="0089585C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Details on how the loan funds will be utilized.</w:t>
                      </w:r>
                    </w:p>
                    <w:p w14:paraId="4E2B2229" w14:textId="0E1409E4" w:rsidR="0089585C" w:rsidRDefault="00326589" w:rsidP="0089585C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Details of technologies being used or proposed to be used</w:t>
                      </w:r>
                    </w:p>
                    <w:p w14:paraId="67CA4BEB" w14:textId="0638CA23" w:rsidR="0089585C" w:rsidRDefault="00326589" w:rsidP="0089585C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Key business processes</w:t>
                      </w:r>
                    </w:p>
                    <w:p w14:paraId="56CF6C15" w14:textId="0254910E" w:rsidR="0089585C" w:rsidRDefault="00326589" w:rsidP="0089585C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Key suppliers (existing contracts/arrangements)</w:t>
                      </w:r>
                    </w:p>
                    <w:p w14:paraId="316E449A" w14:textId="77777777" w:rsidR="0089585C" w:rsidRDefault="0089585C" w:rsidP="0089585C">
                      <w:pPr>
                        <w:rPr>
                          <w:i/>
                        </w:rPr>
                      </w:pPr>
                    </w:p>
                    <w:p w14:paraId="6E4A8828" w14:textId="77777777" w:rsidR="0089585C" w:rsidRPr="00A70087" w:rsidRDefault="0089585C" w:rsidP="0089585C">
                      <w:pPr>
                        <w:rPr>
                          <w:i/>
                        </w:rPr>
                      </w:pPr>
                    </w:p>
                    <w:p w14:paraId="3C5659EC" w14:textId="77777777" w:rsidR="0089585C" w:rsidRDefault="0089585C" w:rsidP="0089585C"/>
                  </w:txbxContent>
                </v:textbox>
                <w10:wrap anchorx="margin"/>
              </v:shape>
            </w:pict>
          </mc:Fallback>
        </mc:AlternateContent>
      </w:r>
    </w:p>
    <w:p w14:paraId="2D92BE16" w14:textId="147D72EA" w:rsidR="0089585C" w:rsidRPr="0089585C" w:rsidRDefault="0089585C" w:rsidP="0089585C"/>
    <w:p w14:paraId="060E3BC0" w14:textId="77777777" w:rsidR="0089585C" w:rsidRPr="0089585C" w:rsidRDefault="0089585C" w:rsidP="0089585C"/>
    <w:p w14:paraId="3106450E" w14:textId="269DFE63" w:rsidR="0089585C" w:rsidRDefault="0089585C" w:rsidP="00F124B3"/>
    <w:p w14:paraId="674DD1C5" w14:textId="14DA6D57" w:rsidR="00A70087" w:rsidRDefault="00A70087" w:rsidP="00F124B3"/>
    <w:sectPr w:rsidR="00A70087" w:rsidSect="00ED6A11">
      <w:footerReference w:type="default" r:id="rId12"/>
      <w:pgSz w:w="11907" w:h="16839" w:code="9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715E0" w14:textId="77777777" w:rsidR="00C67F95" w:rsidRDefault="00C67F95" w:rsidP="00E40D81">
      <w:pPr>
        <w:spacing w:after="0" w:line="240" w:lineRule="auto"/>
      </w:pPr>
      <w:r>
        <w:separator/>
      </w:r>
    </w:p>
  </w:endnote>
  <w:endnote w:type="continuationSeparator" w:id="0">
    <w:p w14:paraId="715CBA65" w14:textId="77777777" w:rsidR="00C67F95" w:rsidRDefault="00C67F95" w:rsidP="00E40D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1510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2E587E" w14:textId="1FBF94AA" w:rsidR="005D0D80" w:rsidRDefault="005D0D8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58FDFB" w14:textId="483A6835" w:rsidR="005D0D80" w:rsidRDefault="005D0D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13772" w14:textId="77777777" w:rsidR="00C67F95" w:rsidRDefault="00C67F95" w:rsidP="00E40D81">
      <w:pPr>
        <w:spacing w:after="0" w:line="240" w:lineRule="auto"/>
      </w:pPr>
      <w:r>
        <w:separator/>
      </w:r>
    </w:p>
  </w:footnote>
  <w:footnote w:type="continuationSeparator" w:id="0">
    <w:p w14:paraId="66E068EF" w14:textId="77777777" w:rsidR="00C67F95" w:rsidRDefault="00C67F95" w:rsidP="00E40D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5C03A1"/>
    <w:multiLevelType w:val="hybridMultilevel"/>
    <w:tmpl w:val="BB44911E"/>
    <w:lvl w:ilvl="0" w:tplc="0409000F">
      <w:start w:val="1"/>
      <w:numFmt w:val="decimal"/>
      <w:lvlText w:val="%1."/>
      <w:lvlJc w:val="left"/>
      <w:pPr>
        <w:ind w:left="9540" w:hanging="360"/>
      </w:pPr>
    </w:lvl>
    <w:lvl w:ilvl="1" w:tplc="04090019" w:tentative="1">
      <w:start w:val="1"/>
      <w:numFmt w:val="lowerLetter"/>
      <w:lvlText w:val="%2."/>
      <w:lvlJc w:val="left"/>
      <w:pPr>
        <w:ind w:left="10260" w:hanging="360"/>
      </w:pPr>
    </w:lvl>
    <w:lvl w:ilvl="2" w:tplc="0409001B" w:tentative="1">
      <w:start w:val="1"/>
      <w:numFmt w:val="lowerRoman"/>
      <w:lvlText w:val="%3."/>
      <w:lvlJc w:val="right"/>
      <w:pPr>
        <w:ind w:left="10980" w:hanging="180"/>
      </w:pPr>
    </w:lvl>
    <w:lvl w:ilvl="3" w:tplc="0409000F" w:tentative="1">
      <w:start w:val="1"/>
      <w:numFmt w:val="decimal"/>
      <w:lvlText w:val="%4."/>
      <w:lvlJc w:val="left"/>
      <w:pPr>
        <w:ind w:left="11700" w:hanging="360"/>
      </w:pPr>
    </w:lvl>
    <w:lvl w:ilvl="4" w:tplc="04090019" w:tentative="1">
      <w:start w:val="1"/>
      <w:numFmt w:val="lowerLetter"/>
      <w:lvlText w:val="%5."/>
      <w:lvlJc w:val="left"/>
      <w:pPr>
        <w:ind w:left="12420" w:hanging="360"/>
      </w:pPr>
    </w:lvl>
    <w:lvl w:ilvl="5" w:tplc="0409001B" w:tentative="1">
      <w:start w:val="1"/>
      <w:numFmt w:val="lowerRoman"/>
      <w:lvlText w:val="%6."/>
      <w:lvlJc w:val="right"/>
      <w:pPr>
        <w:ind w:left="13140" w:hanging="180"/>
      </w:pPr>
    </w:lvl>
    <w:lvl w:ilvl="6" w:tplc="0409000F" w:tentative="1">
      <w:start w:val="1"/>
      <w:numFmt w:val="decimal"/>
      <w:lvlText w:val="%7."/>
      <w:lvlJc w:val="left"/>
      <w:pPr>
        <w:ind w:left="13860" w:hanging="360"/>
      </w:pPr>
    </w:lvl>
    <w:lvl w:ilvl="7" w:tplc="04090019" w:tentative="1">
      <w:start w:val="1"/>
      <w:numFmt w:val="lowerLetter"/>
      <w:lvlText w:val="%8."/>
      <w:lvlJc w:val="left"/>
      <w:pPr>
        <w:ind w:left="14580" w:hanging="360"/>
      </w:pPr>
    </w:lvl>
    <w:lvl w:ilvl="8" w:tplc="0409001B" w:tentative="1">
      <w:start w:val="1"/>
      <w:numFmt w:val="lowerRoman"/>
      <w:lvlText w:val="%9."/>
      <w:lvlJc w:val="right"/>
      <w:pPr>
        <w:ind w:left="15300" w:hanging="180"/>
      </w:pPr>
    </w:lvl>
  </w:abstractNum>
  <w:abstractNum w:abstractNumId="1" w15:restartNumberingAfterBreak="0">
    <w:nsid w:val="34E444D4"/>
    <w:multiLevelType w:val="hybridMultilevel"/>
    <w:tmpl w:val="FFF4C51E"/>
    <w:lvl w:ilvl="0" w:tplc="3B22FC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3216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BB05F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CC40CA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5" w15:restartNumberingAfterBreak="0">
    <w:nsid w:val="5D2B769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FC850EC"/>
    <w:multiLevelType w:val="hybridMultilevel"/>
    <w:tmpl w:val="15C0E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E930FE"/>
    <w:multiLevelType w:val="hybridMultilevel"/>
    <w:tmpl w:val="CBECB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A23419"/>
    <w:multiLevelType w:val="hybridMultilevel"/>
    <w:tmpl w:val="D908BE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291596">
    <w:abstractNumId w:val="7"/>
  </w:num>
  <w:num w:numId="2" w16cid:durableId="348678338">
    <w:abstractNumId w:val="0"/>
  </w:num>
  <w:num w:numId="3" w16cid:durableId="1436098557">
    <w:abstractNumId w:val="6"/>
  </w:num>
  <w:num w:numId="4" w16cid:durableId="1341273170">
    <w:abstractNumId w:val="5"/>
  </w:num>
  <w:num w:numId="5" w16cid:durableId="1390229215">
    <w:abstractNumId w:val="4"/>
  </w:num>
  <w:num w:numId="6" w16cid:durableId="205684119">
    <w:abstractNumId w:val="2"/>
  </w:num>
  <w:num w:numId="7" w16cid:durableId="810949487">
    <w:abstractNumId w:val="3"/>
  </w:num>
  <w:num w:numId="8" w16cid:durableId="1866212365">
    <w:abstractNumId w:val="8"/>
  </w:num>
  <w:num w:numId="9" w16cid:durableId="16674361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tDA2tjAxMTMwNzJX0lEKTi0uzszPAykwrAUArqQpWCwAAAA="/>
  </w:docVars>
  <w:rsids>
    <w:rsidRoot w:val="00E774C4"/>
    <w:rsid w:val="000058F6"/>
    <w:rsid w:val="00023EA7"/>
    <w:rsid w:val="000261CF"/>
    <w:rsid w:val="00026217"/>
    <w:rsid w:val="00064E24"/>
    <w:rsid w:val="00096982"/>
    <w:rsid w:val="000B52E2"/>
    <w:rsid w:val="000F1B15"/>
    <w:rsid w:val="000F3F26"/>
    <w:rsid w:val="001008AE"/>
    <w:rsid w:val="00102FB4"/>
    <w:rsid w:val="0012209E"/>
    <w:rsid w:val="001374E9"/>
    <w:rsid w:val="00140BB2"/>
    <w:rsid w:val="00155191"/>
    <w:rsid w:val="00161E84"/>
    <w:rsid w:val="001776E9"/>
    <w:rsid w:val="001D0E34"/>
    <w:rsid w:val="002C0E4E"/>
    <w:rsid w:val="00301952"/>
    <w:rsid w:val="0031122F"/>
    <w:rsid w:val="00311A81"/>
    <w:rsid w:val="003260F4"/>
    <w:rsid w:val="00326589"/>
    <w:rsid w:val="003267D9"/>
    <w:rsid w:val="00332D0A"/>
    <w:rsid w:val="003D1EDD"/>
    <w:rsid w:val="00444387"/>
    <w:rsid w:val="00461A3D"/>
    <w:rsid w:val="00464E80"/>
    <w:rsid w:val="00471B70"/>
    <w:rsid w:val="004720DE"/>
    <w:rsid w:val="00480A83"/>
    <w:rsid w:val="004B267D"/>
    <w:rsid w:val="004B4076"/>
    <w:rsid w:val="004C4547"/>
    <w:rsid w:val="004C4962"/>
    <w:rsid w:val="0056422C"/>
    <w:rsid w:val="0058548E"/>
    <w:rsid w:val="005A0C59"/>
    <w:rsid w:val="005D0D80"/>
    <w:rsid w:val="005D5352"/>
    <w:rsid w:val="00604EC4"/>
    <w:rsid w:val="00624A91"/>
    <w:rsid w:val="00627AC1"/>
    <w:rsid w:val="00632B11"/>
    <w:rsid w:val="00644776"/>
    <w:rsid w:val="00665479"/>
    <w:rsid w:val="00683128"/>
    <w:rsid w:val="006B1736"/>
    <w:rsid w:val="006C0018"/>
    <w:rsid w:val="006D14AE"/>
    <w:rsid w:val="00706D05"/>
    <w:rsid w:val="00726540"/>
    <w:rsid w:val="00736477"/>
    <w:rsid w:val="0077692A"/>
    <w:rsid w:val="007834BA"/>
    <w:rsid w:val="0082526A"/>
    <w:rsid w:val="00830F23"/>
    <w:rsid w:val="00851748"/>
    <w:rsid w:val="008665CE"/>
    <w:rsid w:val="008807AB"/>
    <w:rsid w:val="0089585C"/>
    <w:rsid w:val="008A165C"/>
    <w:rsid w:val="008A3985"/>
    <w:rsid w:val="008D3E0F"/>
    <w:rsid w:val="009A6E18"/>
    <w:rsid w:val="009D7F61"/>
    <w:rsid w:val="009E1F90"/>
    <w:rsid w:val="00A57F47"/>
    <w:rsid w:val="00A70087"/>
    <w:rsid w:val="00A95937"/>
    <w:rsid w:val="00AB72F1"/>
    <w:rsid w:val="00AD046E"/>
    <w:rsid w:val="00AD52FC"/>
    <w:rsid w:val="00AE0853"/>
    <w:rsid w:val="00B5458D"/>
    <w:rsid w:val="00B61B32"/>
    <w:rsid w:val="00B665C6"/>
    <w:rsid w:val="00BA3C24"/>
    <w:rsid w:val="00C21576"/>
    <w:rsid w:val="00C3025D"/>
    <w:rsid w:val="00C67F95"/>
    <w:rsid w:val="00C77B7E"/>
    <w:rsid w:val="00CB384E"/>
    <w:rsid w:val="00CD45A7"/>
    <w:rsid w:val="00CE111F"/>
    <w:rsid w:val="00D92C32"/>
    <w:rsid w:val="00DC11B4"/>
    <w:rsid w:val="00E26204"/>
    <w:rsid w:val="00E26E5D"/>
    <w:rsid w:val="00E40D81"/>
    <w:rsid w:val="00E664C5"/>
    <w:rsid w:val="00E673CB"/>
    <w:rsid w:val="00E774C4"/>
    <w:rsid w:val="00E9664C"/>
    <w:rsid w:val="00EA3117"/>
    <w:rsid w:val="00ED6A11"/>
    <w:rsid w:val="00ED7ECE"/>
    <w:rsid w:val="00EF4227"/>
    <w:rsid w:val="00F124B3"/>
    <w:rsid w:val="00F768B2"/>
    <w:rsid w:val="00F9382B"/>
    <w:rsid w:val="00FC4A7D"/>
    <w:rsid w:val="00FD54FE"/>
    <w:rsid w:val="08262622"/>
    <w:rsid w:val="2D302944"/>
    <w:rsid w:val="40E1D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57D36"/>
  <w15:docId w15:val="{1B0CA007-D5F3-428E-A95E-FBB7E80C1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4C4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774C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7F6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74C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unhideWhenUsed/>
    <w:rsid w:val="00E774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74C4"/>
    <w:rPr>
      <w:b/>
      <w:bCs/>
    </w:rPr>
  </w:style>
  <w:style w:type="paragraph" w:styleId="ListParagraph">
    <w:name w:val="List Paragraph"/>
    <w:basedOn w:val="Normal"/>
    <w:uiPriority w:val="34"/>
    <w:qFormat/>
    <w:rsid w:val="00E774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D7F6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776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77692A"/>
    <w:pPr>
      <w:spacing w:line="276" w:lineRule="auto"/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26217"/>
    <w:pPr>
      <w:tabs>
        <w:tab w:val="left" w:pos="880"/>
        <w:tab w:val="right" w:leader="dot" w:pos="9017"/>
      </w:tabs>
      <w:spacing w:after="100" w:line="276" w:lineRule="auto"/>
      <w:ind w:left="220"/>
    </w:pPr>
    <w:rPr>
      <w:rFonts w:eastAsiaTheme="minorEastAsia"/>
      <w:b/>
      <w:bCs/>
      <w:noProof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7692A"/>
    <w:pPr>
      <w:spacing w:after="100" w:line="276" w:lineRule="auto"/>
    </w:pPr>
    <w:rPr>
      <w:rFonts w:eastAsiaTheme="minorEastAsia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77692A"/>
    <w:pPr>
      <w:spacing w:after="100" w:line="276" w:lineRule="auto"/>
      <w:ind w:left="440"/>
    </w:pPr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69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92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692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0D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D81"/>
  </w:style>
  <w:style w:type="paragraph" w:styleId="Footer">
    <w:name w:val="footer"/>
    <w:basedOn w:val="Normal"/>
    <w:link w:val="FooterChar"/>
    <w:uiPriority w:val="99"/>
    <w:unhideWhenUsed/>
    <w:rsid w:val="00E40D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D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D0F1E6C387C49B7B63257B04CB069" ma:contentTypeVersion="13" ma:contentTypeDescription="Create a new document." ma:contentTypeScope="" ma:versionID="78310e7479be2486498cda91201f1aa5">
  <xsd:schema xmlns:xsd="http://www.w3.org/2001/XMLSchema" xmlns:xs="http://www.w3.org/2001/XMLSchema" xmlns:p="http://schemas.microsoft.com/office/2006/metadata/properties" xmlns:ns2="2ca91460-e25a-4e16-ae7b-82dd8090e3ae" xmlns:ns3="ac3fb3e3-a907-43f0-bfd3-de3bdbdd4cdc" targetNamespace="http://schemas.microsoft.com/office/2006/metadata/properties" ma:root="true" ma:fieldsID="b87a88d12f3c470a3fb21b7bcaa4ad17" ns2:_="" ns3:_="">
    <xsd:import namespace="2ca91460-e25a-4e16-ae7b-82dd8090e3ae"/>
    <xsd:import namespace="ac3fb3e3-a907-43f0-bfd3-de3bdbdd4cd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_dlc_DocId" minOccurs="0"/>
                <xsd:element ref="ns2:_dlc_DocIdUrl" minOccurs="0"/>
                <xsd:element ref="ns2:_dlc_DocIdPersistId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a91460-e25a-4e16-ae7b-82dd8090e3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fb3e3-a907-43f0-bfd3-de3bdbdd4c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ca91460-e25a-4e16-ae7b-82dd8090e3ae">NXNY7HK67DDQ-557697648-372352</_dlc_DocId>
    <_dlc_DocIdUrl xmlns="2ca91460-e25a-4e16-ae7b-82dd8090e3ae">
      <Url>https://sdfcmv.sharepoint.com/sites/FileServer/_layouts/15/DocIdRedir.aspx?ID=NXNY7HK67DDQ-557697648-372352</Url>
      <Description>NXNY7HK67DDQ-557697648-372352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5C8964-AF87-4E7E-8AE2-E324948134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a91460-e25a-4e16-ae7b-82dd8090e3ae"/>
    <ds:schemaRef ds:uri="ac3fb3e3-a907-43f0-bfd3-de3bdbdd4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CCF046-F69B-44C0-83D0-501E4C0134B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40C2B67-269A-4555-8663-D70B1FD10E04}">
  <ds:schemaRefs>
    <ds:schemaRef ds:uri="http://schemas.microsoft.com/office/2006/metadata/properties"/>
    <ds:schemaRef ds:uri="http://schemas.microsoft.com/office/infopath/2007/PartnerControls"/>
    <ds:schemaRef ds:uri="2ca91460-e25a-4e16-ae7b-82dd8090e3ae"/>
  </ds:schemaRefs>
</ds:datastoreItem>
</file>

<file path=customXml/itemProps4.xml><?xml version="1.0" encoding="utf-8"?>
<ds:datastoreItem xmlns:ds="http://schemas.openxmlformats.org/officeDocument/2006/customXml" ds:itemID="{6E212290-9C72-4B20-9F8F-8B588DD4E57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D56E3B3-FDD6-4DE5-9344-22C720232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lih Shareef</dc:creator>
  <cp:lastModifiedBy>Mariyam Shazna</cp:lastModifiedBy>
  <cp:revision>3</cp:revision>
  <cp:lastPrinted>2019-03-16T11:04:00Z</cp:lastPrinted>
  <dcterms:created xsi:type="dcterms:W3CDTF">2022-04-27T07:40:00Z</dcterms:created>
  <dcterms:modified xsi:type="dcterms:W3CDTF">2022-04-27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D0F1E6C387C49B7B63257B04CB069</vt:lpwstr>
  </property>
  <property fmtid="{D5CDD505-2E9C-101B-9397-08002B2CF9AE}" pid="3" name="_dlc_DocIdItemGuid">
    <vt:lpwstr>d506a9a6-7ffb-41f6-9e3c-7988ffbfec60</vt:lpwstr>
  </property>
</Properties>
</file>